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F0D101" w14:textId="5CB371D7" w:rsidR="00FD45B8" w:rsidRDefault="00073AB3" w:rsidP="005B1B9D">
      <w:pPr>
        <w:pStyle w:val="1"/>
        <w:bidi/>
        <w:rPr>
          <w:rtl/>
        </w:rPr>
      </w:pPr>
      <w:proofErr w:type="spellStart"/>
      <w:r w:rsidRPr="005B1B9D">
        <w:rPr>
          <w:rtl/>
        </w:rPr>
        <w:t>דיבייט</w:t>
      </w:r>
      <w:proofErr w:type="spellEnd"/>
      <w:r w:rsidR="005B1B9D">
        <w:rPr>
          <w:rFonts w:hint="cs"/>
          <w:rtl/>
        </w:rPr>
        <w:t xml:space="preserve"> </w:t>
      </w:r>
      <w:r w:rsidR="00FD45B8" w:rsidRPr="005B1B9D">
        <w:rPr>
          <w:rFonts w:hint="cs"/>
          <w:rtl/>
        </w:rPr>
        <w:t>- מה זה?</w:t>
      </w:r>
    </w:p>
    <w:p w14:paraId="41F8E6F3" w14:textId="77777777" w:rsidR="005B1B9D" w:rsidRPr="005B1B9D" w:rsidRDefault="005B1B9D" w:rsidP="005B1B9D">
      <w:pPr>
        <w:bidi/>
        <w:rPr>
          <w:rtl/>
        </w:rPr>
      </w:pPr>
    </w:p>
    <w:p w14:paraId="468ED6E0" w14:textId="337F9DD2" w:rsidR="00073AB3" w:rsidRPr="00F50707" w:rsidRDefault="00073AB3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ינו משחק אינטלקטואלי תחרותי בין שתי קבוצות בעלי </w:t>
      </w:r>
      <w:r w:rsidR="00FD45B8" w:rsidRPr="00F50707">
        <w:rPr>
          <w:rFonts w:asciiTheme="majorBidi" w:hAnsiTheme="majorBidi" w:cs="David" w:hint="cs"/>
          <w:sz w:val="24"/>
          <w:szCs w:val="24"/>
          <w:rtl/>
        </w:rPr>
        <w:t>עמדות מנוגדות בנוגע לסוגיה מסוי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מת. </w:t>
      </w:r>
    </w:p>
    <w:p w14:paraId="70D61C19" w14:textId="77777777" w:rsidR="00073AB3" w:rsidRPr="00F50707" w:rsidRDefault="00073AB3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ישנן מסורות שונות של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במדינות שונות , אך זו המפורסמת ביותר היא זו המח</w:t>
      </w:r>
      <w:r w:rsidR="00142B56" w:rsidRPr="00F50707">
        <w:rPr>
          <w:rFonts w:asciiTheme="majorBidi" w:hAnsiTheme="majorBidi" w:cs="David" w:hint="cs"/>
          <w:sz w:val="24"/>
          <w:szCs w:val="24"/>
          <w:rtl/>
        </w:rPr>
        <w:t xml:space="preserve">קה את הפרלמנט הבריטי, כאשר ישנן שתי קבוצות: ממשלה ואופוזיציה. </w:t>
      </w:r>
    </w:p>
    <w:p w14:paraId="6100EB48" w14:textId="77777777" w:rsidR="00142B56" w:rsidRPr="00F50707" w:rsidRDefault="00142B56" w:rsidP="00F50707">
      <w:pPr>
        <w:pStyle w:val="2"/>
        <w:bidi/>
        <w:spacing w:line="360" w:lineRule="auto"/>
        <w:rPr>
          <w:rFonts w:cs="David"/>
          <w:sz w:val="24"/>
          <w:szCs w:val="24"/>
          <w:rtl/>
        </w:rPr>
      </w:pPr>
      <w:r w:rsidRPr="00F50707">
        <w:rPr>
          <w:rFonts w:cs="David" w:hint="cs"/>
          <w:sz w:val="24"/>
          <w:szCs w:val="24"/>
          <w:rtl/>
        </w:rPr>
        <w:t xml:space="preserve">מבנה </w:t>
      </w:r>
      <w:proofErr w:type="spellStart"/>
      <w:r w:rsidRPr="00F50707">
        <w:rPr>
          <w:rFonts w:cs="David" w:hint="cs"/>
          <w:sz w:val="24"/>
          <w:szCs w:val="24"/>
          <w:rtl/>
        </w:rPr>
        <w:t>הדיבייט</w:t>
      </w:r>
      <w:proofErr w:type="spellEnd"/>
      <w:r w:rsidRPr="00F50707">
        <w:rPr>
          <w:rFonts w:cs="David" w:hint="cs"/>
          <w:sz w:val="24"/>
          <w:szCs w:val="24"/>
          <w:rtl/>
        </w:rPr>
        <w:t xml:space="preserve"> </w:t>
      </w:r>
    </w:p>
    <w:p w14:paraId="7B4F2143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בתחרויות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ישנן ארבע קבוצות שכולן מתחרות. שתי קבוצות שייכות לקבוצת הממשלה ושתי קבוצות לאופוזיציה. </w:t>
      </w:r>
    </w:p>
    <w:p w14:paraId="25BC0E10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להלן סדר הדוברים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ב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והנטל של כל דובר: </w:t>
      </w:r>
    </w:p>
    <w:p w14:paraId="3A744611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ראש הממשלה-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מציג את נושא הדיון, ובמידה ומדובר בקריאה לפעולה מתאר את המנגנון. 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לרוב עליו להציג טיעון מרכזי אחד ולספר על הדברים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שסגנו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ירחיב עליהם את הדיבור. </w:t>
      </w:r>
    </w:p>
    <w:p w14:paraId="19B0D43E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 xml:space="preserve">ראש </w:t>
      </w:r>
      <w:proofErr w:type="spellStart"/>
      <w:r w:rsidRPr="00F50707">
        <w:rPr>
          <w:rStyle w:val="20"/>
          <w:rFonts w:cs="David" w:hint="cs"/>
          <w:sz w:val="24"/>
          <w:szCs w:val="24"/>
          <w:rtl/>
        </w:rPr>
        <w:t>האופיזציה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- עליו לנסות לסתור את דברי ראש הממשלה ולהציג טיעונים נגד הצעת הממשלה. </w:t>
      </w:r>
    </w:p>
    <w:p w14:paraId="2FCB0EBD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סגן ראש הממשלה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- צריך להתייחס לדברי ראש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האופזיציה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שנאמרו לפניו, ולהציג טיעונים חדשים שראש הממשלה לא הספיק להרחיב עליהם את הדיבור. </w:t>
      </w:r>
    </w:p>
    <w:p w14:paraId="1C0135B0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 xml:space="preserve">סגן ראש </w:t>
      </w:r>
      <w:proofErr w:type="spellStart"/>
      <w:r w:rsidRPr="00F50707">
        <w:rPr>
          <w:rStyle w:val="20"/>
          <w:rFonts w:cs="David" w:hint="cs"/>
          <w:sz w:val="24"/>
          <w:szCs w:val="24"/>
          <w:rtl/>
        </w:rPr>
        <w:t>האופזיציה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- צריך להתייחס לדברי סגן ראש הממשלה ולהציג טיעונים חדשים שראש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האופזיציה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לא הספיק להתייחס אליהם. </w:t>
      </w:r>
    </w:p>
    <w:p w14:paraId="75757049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חבר ממשלה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- עליו להתייחס לדברי סגן ראש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האופזיציה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ולהציג טיעונים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חדשים</w:t>
      </w:r>
      <w:r w:rsidR="00DA73B6"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בעלי קו מחשבה שונה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מזה שהציגו ראש הממשלה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וסגנו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. </w:t>
      </w:r>
    </w:p>
    <w:p w14:paraId="35618812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חבר אופוזיציה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- צריך להתייחס לדברי חבר הממשלה ולהציג טיעונים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חדשים</w:t>
      </w:r>
      <w:r w:rsidR="00DA73B6"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בעלי</w:t>
      </w:r>
      <w:r w:rsidR="00DA73B6"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קו</w:t>
      </w:r>
      <w:r w:rsidR="00DA73B6"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מחשבה</w:t>
      </w:r>
      <w:r w:rsidR="00DA73B6"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="00DA73B6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שונה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מזה שהציגו ראש האופוזיציה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וסגנו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. </w:t>
      </w:r>
    </w:p>
    <w:p w14:paraId="79ADF593" w14:textId="77777777" w:rsidR="00142B56" w:rsidRPr="00F50707" w:rsidRDefault="00142B5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מצליף ממשל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r w:rsidR="00DA73B6" w:rsidRPr="00F50707">
        <w:rPr>
          <w:rFonts w:asciiTheme="majorBidi" w:hAnsiTheme="majorBidi" w:cs="David"/>
          <w:sz w:val="24"/>
          <w:szCs w:val="24"/>
          <w:rtl/>
        </w:rPr>
        <w:t>–</w:t>
      </w:r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 מסכם את הטיעונים שהועלו לאורך הדיון באופן שיטיב עם תפיסת העולם של הממשלה. בנוסף עליו להסביר מדוע הטיעונים של חבר הממשלה משמעותיים יותר לדיון מאשר אלו של ראש הממשלה </w:t>
      </w:r>
      <w:proofErr w:type="spellStart"/>
      <w:r w:rsidR="00DA73B6" w:rsidRPr="00F50707">
        <w:rPr>
          <w:rFonts w:asciiTheme="majorBidi" w:hAnsiTheme="majorBidi" w:cs="David" w:hint="cs"/>
          <w:sz w:val="24"/>
          <w:szCs w:val="24"/>
          <w:rtl/>
        </w:rPr>
        <w:t>וסגנו</w:t>
      </w:r>
      <w:proofErr w:type="spellEnd"/>
      <w:r w:rsidR="00DA73B6" w:rsidRPr="00F50707">
        <w:rPr>
          <w:rFonts w:asciiTheme="majorBidi" w:hAnsiTheme="majorBidi" w:cs="David" w:hint="cs"/>
          <w:sz w:val="24"/>
          <w:szCs w:val="24"/>
          <w:rtl/>
        </w:rPr>
        <w:t xml:space="preserve">. </w:t>
      </w:r>
    </w:p>
    <w:p w14:paraId="21B2FCD8" w14:textId="77777777" w:rsidR="00142B56" w:rsidRPr="00F50707" w:rsidRDefault="00DA73B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מצליף אופוזיצי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- מסכם את הטיעונים שהועלו לאורך הדיון באופן שיטיב עם תפיסת העולם של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אופזיציה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. בנוסף עליו להסביר מדוע הטיעונים של חבר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אופזיציה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משמעותיים יותר לדיון מאשר אלו של ראש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אופזיציה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וסגנו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>.</w:t>
      </w:r>
    </w:p>
    <w:p w14:paraId="6A9AA86F" w14:textId="77777777" w:rsidR="00DA73B6" w:rsidRPr="00F50707" w:rsidRDefault="00DA73B6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lastRenderedPageBreak/>
        <w:t>הערה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r w:rsidRPr="00F50707">
        <w:rPr>
          <w:rStyle w:val="20"/>
          <w:rFonts w:cs="David" w:hint="cs"/>
          <w:sz w:val="24"/>
          <w:szCs w:val="24"/>
          <w:rtl/>
        </w:rPr>
        <w:t>חשוב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: אין כל חובה שמבנה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יהיה כפי שצוין. על מנת לשמור על פשטות ניתן לחלק לקבוצות של בעד ונגד כאשר בכל קבוצה יש מספר דוברים. </w:t>
      </w:r>
    </w:p>
    <w:p w14:paraId="4A3C8C7B" w14:textId="77777777" w:rsidR="004C200A" w:rsidRPr="00F50707" w:rsidRDefault="00D66B0D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/>
          <w:sz w:val="24"/>
          <w:szCs w:val="24"/>
          <w:rtl/>
        </w:rPr>
        <w:t xml:space="preserve">הנושאים </w:t>
      </w:r>
      <w:proofErr w:type="spellStart"/>
      <w:r w:rsidRPr="00F50707">
        <w:rPr>
          <w:rStyle w:val="20"/>
          <w:rFonts w:cs="David" w:hint="cs"/>
          <w:sz w:val="24"/>
          <w:szCs w:val="24"/>
          <w:rtl/>
        </w:rPr>
        <w:t>ל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</w:p>
    <w:p w14:paraId="0FE62294" w14:textId="77777777" w:rsidR="004C200A" w:rsidRPr="00F50707" w:rsidRDefault="004C200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עיקר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וא הנושא שעליו עומדים לדבר. </w:t>
      </w:r>
    </w:p>
    <w:p w14:paraId="0AC93DB8" w14:textId="77777777" w:rsidR="004C200A" w:rsidRPr="00F50707" w:rsidRDefault="004C200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>תמיד נושא הדיון יוצג באופן הבא: בית זה.......</w:t>
      </w:r>
    </w:p>
    <w:p w14:paraId="655166ED" w14:textId="77777777" w:rsidR="009027AF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מקובל לחלק את </w:t>
      </w:r>
      <w:r w:rsidR="009027AF" w:rsidRPr="00F50707">
        <w:rPr>
          <w:rFonts w:asciiTheme="majorBidi" w:hAnsiTheme="majorBidi" w:cs="David" w:hint="cs"/>
          <w:sz w:val="24"/>
          <w:szCs w:val="24"/>
          <w:rtl/>
        </w:rPr>
        <w:t xml:space="preserve">הנושאים </w:t>
      </w:r>
      <w:r w:rsidRPr="00F50707">
        <w:rPr>
          <w:rFonts w:asciiTheme="majorBidi" w:hAnsiTheme="majorBidi" w:cs="David" w:hint="cs"/>
          <w:sz w:val="24"/>
          <w:szCs w:val="24"/>
          <w:rtl/>
        </w:rPr>
        <w:t>עליו דנים</w:t>
      </w:r>
      <w:r w:rsidR="009027AF"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לשתי קטגוריות: </w:t>
      </w:r>
    </w:p>
    <w:p w14:paraId="7EE67CF1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eastAsia"/>
          <w:rtl/>
        </w:rPr>
        <w:t>קריאה</w:t>
      </w:r>
      <w:r w:rsidRPr="00F50707">
        <w:rPr>
          <w:rStyle w:val="30"/>
          <w:rFonts w:cs="David"/>
          <w:rtl/>
        </w:rPr>
        <w:t xml:space="preserve"> </w:t>
      </w:r>
      <w:r w:rsidRPr="00F50707">
        <w:rPr>
          <w:rStyle w:val="30"/>
          <w:rFonts w:cs="David" w:hint="eastAsia"/>
          <w:rtl/>
        </w:rPr>
        <w:t>לפעול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- קריאה של הממשלה </w:t>
      </w:r>
      <w:r w:rsidR="00D66B0D" w:rsidRPr="00F50707">
        <w:rPr>
          <w:rFonts w:asciiTheme="majorBidi" w:hAnsiTheme="majorBidi" w:cs="David" w:hint="cs"/>
          <w:sz w:val="24"/>
          <w:szCs w:val="24"/>
          <w:rtl/>
        </w:rPr>
        <w:t xml:space="preserve">לביצוע של פעולה 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בנושא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מסויים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. </w:t>
      </w:r>
    </w:p>
    <w:p w14:paraId="6B542A80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דוגמאות: " בית זה יחייב את כל  תלמידי ישראל ללמוד כימיה עד גמר הלימודים" </w:t>
      </w:r>
    </w:p>
    <w:p w14:paraId="16EF6192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" בית זה יעלה את שכר המורים למדעים בלבד" </w:t>
      </w:r>
    </w:p>
    <w:p w14:paraId="787ED542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" בית זה יסמן מוצרי מזון ושתייה תחת הבחנה בין מוצרים בריאים ללא בריאים" </w:t>
      </w:r>
    </w:p>
    <w:p w14:paraId="34C84029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eastAsia"/>
          <w:rtl/>
        </w:rPr>
        <w:t>קריאה</w:t>
      </w:r>
      <w:r w:rsidRPr="00F50707">
        <w:rPr>
          <w:rStyle w:val="30"/>
          <w:rFonts w:cs="David"/>
          <w:rtl/>
        </w:rPr>
        <w:t xml:space="preserve"> </w:t>
      </w:r>
      <w:r w:rsidRPr="00F50707">
        <w:rPr>
          <w:rStyle w:val="30"/>
          <w:rFonts w:cs="David" w:hint="eastAsia"/>
          <w:rtl/>
        </w:rPr>
        <w:t>לתמיכה</w:t>
      </w:r>
      <w:r w:rsidRPr="00F50707">
        <w:rPr>
          <w:rStyle w:val="30"/>
          <w:rFonts w:cs="David"/>
          <w:rtl/>
        </w:rPr>
        <w:t xml:space="preserve"> </w:t>
      </w:r>
      <w:r w:rsidRPr="00F50707">
        <w:rPr>
          <w:rStyle w:val="30"/>
          <w:rFonts w:cs="David" w:hint="eastAsia"/>
          <w:rtl/>
        </w:rPr>
        <w:t>ברעיון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 xml:space="preserve">-  </w:t>
      </w:r>
      <w:r w:rsidRPr="00F50707">
        <w:rPr>
          <w:rFonts w:asciiTheme="majorBidi" w:hAnsiTheme="majorBidi" w:cs="David" w:hint="cs"/>
          <w:sz w:val="24"/>
          <w:szCs w:val="24"/>
          <w:rtl/>
        </w:rPr>
        <w:t>קריאה של הממשלה לשכנע בנכונותו או שלילתו של רעיון או תובנה.</w:t>
      </w:r>
      <w:r w:rsidR="00FD45B8" w:rsidRPr="00F50707">
        <w:rPr>
          <w:rFonts w:asciiTheme="majorBidi" w:hAnsiTheme="majorBidi" w:cs="David" w:hint="cs"/>
          <w:sz w:val="24"/>
          <w:szCs w:val="24"/>
          <w:rtl/>
        </w:rPr>
        <w:t xml:space="preserve"> דוגמאות:</w:t>
      </w:r>
    </w:p>
    <w:p w14:paraId="0152300D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"בית זה מאמין כי כרזות של מדענים ממין זכר בכתות הלימוד, מדיר בנות מלימודי המדעים" </w:t>
      </w:r>
    </w:p>
    <w:p w14:paraId="490A1D51" w14:textId="77777777" w:rsidR="009027AF" w:rsidRPr="00F50707" w:rsidRDefault="009027A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" בית </w:t>
      </w:r>
      <w:r w:rsidR="001C68BF" w:rsidRPr="00F50707">
        <w:rPr>
          <w:rFonts w:asciiTheme="majorBidi" w:hAnsiTheme="majorBidi" w:cs="David" w:hint="cs"/>
          <w:sz w:val="24"/>
          <w:szCs w:val="24"/>
          <w:rtl/>
        </w:rPr>
        <w:t xml:space="preserve">זה מאמין שאריסטו הוא האשם העיקרי בקיבעון המחשבתי של המין האנושי עד למהפכה המדעית" </w:t>
      </w:r>
    </w:p>
    <w:p w14:paraId="241387EB" w14:textId="77777777" w:rsidR="00B55A24" w:rsidRPr="00F50707" w:rsidRDefault="00B55A24" w:rsidP="00F50707">
      <w:pPr>
        <w:pStyle w:val="3"/>
        <w:bidi/>
        <w:spacing w:line="360" w:lineRule="auto"/>
        <w:rPr>
          <w:rFonts w:cs="David"/>
          <w:rtl/>
        </w:rPr>
      </w:pPr>
      <w:r w:rsidRPr="00F50707">
        <w:rPr>
          <w:rFonts w:cs="David" w:hint="cs"/>
          <w:rtl/>
        </w:rPr>
        <w:t xml:space="preserve">הצעה לנושא הקשור לטבלה מחזורית והמתאים </w:t>
      </w:r>
      <w:proofErr w:type="spellStart"/>
      <w:r w:rsidRPr="00F50707">
        <w:rPr>
          <w:rFonts w:cs="David" w:hint="cs"/>
          <w:rtl/>
        </w:rPr>
        <w:t>לדיבייט</w:t>
      </w:r>
      <w:proofErr w:type="spellEnd"/>
      <w:r w:rsidRPr="00F50707">
        <w:rPr>
          <w:rFonts w:cs="David" w:hint="cs"/>
          <w:rtl/>
        </w:rPr>
        <w:t>:</w:t>
      </w:r>
    </w:p>
    <w:p w14:paraId="1C51F8FF" w14:textId="77777777" w:rsidR="00B55A24" w:rsidRPr="00F50707" w:rsidRDefault="00B55A24" w:rsidP="00F50707">
      <w:pPr>
        <w:pStyle w:val="2"/>
        <w:bidi/>
        <w:spacing w:line="360" w:lineRule="auto"/>
        <w:rPr>
          <w:rFonts w:asciiTheme="majorBidi" w:eastAsiaTheme="minorHAnsi" w:hAnsiTheme="majorBidi" w:cs="David"/>
          <w:color w:val="auto"/>
          <w:sz w:val="24"/>
          <w:szCs w:val="24"/>
          <w:rtl/>
        </w:rPr>
      </w:pPr>
      <w:r w:rsidRPr="00F50707">
        <w:rPr>
          <w:rFonts w:asciiTheme="majorBidi" w:eastAsiaTheme="minorHAnsi" w:hAnsiTheme="majorBidi" w:cs="David"/>
          <w:color w:val="auto"/>
          <w:sz w:val="24"/>
          <w:szCs w:val="24"/>
          <w:rtl/>
        </w:rPr>
        <w:t>"בית זה מאמין ש</w:t>
      </w:r>
      <w:r w:rsidR="00F50707" w:rsidRPr="00F50707">
        <w:rPr>
          <w:rFonts w:asciiTheme="majorBidi" w:eastAsiaTheme="minorHAnsi" w:hAnsiTheme="majorBidi" w:cs="David" w:hint="cs"/>
          <w:color w:val="auto"/>
          <w:sz w:val="24"/>
          <w:szCs w:val="24"/>
          <w:rtl/>
        </w:rPr>
        <w:t xml:space="preserve">סידור </w:t>
      </w:r>
      <w:r w:rsidRPr="00F50707">
        <w:rPr>
          <w:rFonts w:asciiTheme="majorBidi" w:eastAsiaTheme="minorHAnsi" w:hAnsiTheme="majorBidi" w:cs="David"/>
          <w:color w:val="auto"/>
          <w:sz w:val="24"/>
          <w:szCs w:val="24"/>
          <w:rtl/>
        </w:rPr>
        <w:t xml:space="preserve">הטבלה המחזורית היא ההישג האינטלקטואלי המרשים ביותר </w:t>
      </w:r>
      <w:r w:rsidR="00F50707" w:rsidRPr="00F50707">
        <w:rPr>
          <w:rFonts w:asciiTheme="majorBidi" w:eastAsiaTheme="minorHAnsi" w:hAnsiTheme="majorBidi" w:cs="David" w:hint="cs"/>
          <w:color w:val="auto"/>
          <w:sz w:val="24"/>
          <w:szCs w:val="24"/>
          <w:rtl/>
        </w:rPr>
        <w:t xml:space="preserve">של האנושות </w:t>
      </w:r>
    </w:p>
    <w:p w14:paraId="0FCA1213" w14:textId="77777777" w:rsidR="00B55A24" w:rsidRPr="00F50707" w:rsidRDefault="00B55A24" w:rsidP="00F50707">
      <w:pPr>
        <w:pStyle w:val="2"/>
        <w:bidi/>
        <w:spacing w:line="360" w:lineRule="auto"/>
        <w:rPr>
          <w:rFonts w:asciiTheme="majorBidi" w:eastAsiaTheme="minorHAnsi" w:hAnsiTheme="majorBidi" w:cs="David"/>
          <w:color w:val="auto"/>
          <w:sz w:val="24"/>
          <w:szCs w:val="24"/>
          <w:rtl/>
        </w:rPr>
      </w:pPr>
    </w:p>
    <w:p w14:paraId="562428A9" w14:textId="77777777" w:rsidR="00B55A24" w:rsidRPr="00F50707" w:rsidRDefault="00B55A24" w:rsidP="00F50707">
      <w:pPr>
        <w:bidi/>
        <w:spacing w:line="360" w:lineRule="auto"/>
        <w:rPr>
          <w:rFonts w:cs="David"/>
          <w:sz w:val="24"/>
          <w:szCs w:val="24"/>
          <w:rtl/>
        </w:rPr>
      </w:pPr>
    </w:p>
    <w:p w14:paraId="4438B95B" w14:textId="77777777" w:rsidR="001C68BF" w:rsidRPr="00F50707" w:rsidRDefault="00A65097" w:rsidP="00F50707">
      <w:pPr>
        <w:pStyle w:val="2"/>
        <w:bidi/>
        <w:spacing w:line="360" w:lineRule="auto"/>
        <w:rPr>
          <w:rFonts w:cs="David"/>
          <w:sz w:val="24"/>
          <w:szCs w:val="24"/>
          <w:rtl/>
        </w:rPr>
      </w:pPr>
      <w:r w:rsidRPr="00F50707">
        <w:rPr>
          <w:rFonts w:cs="David" w:hint="cs"/>
          <w:sz w:val="24"/>
          <w:szCs w:val="24"/>
          <w:rtl/>
        </w:rPr>
        <w:t>מבנה נאום</w:t>
      </w:r>
      <w:r w:rsidR="00181359" w:rsidRPr="00F50707">
        <w:rPr>
          <w:rFonts w:cs="David" w:hint="cs"/>
          <w:sz w:val="24"/>
          <w:szCs w:val="24"/>
          <w:rtl/>
        </w:rPr>
        <w:t xml:space="preserve"> המשתתפים</w:t>
      </w:r>
    </w:p>
    <w:p w14:paraId="4F2BA95B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>לכל דובר יש את הסגנון שלו</w:t>
      </w:r>
      <w:r w:rsidR="00D66B0D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אך ישנו מבנה </w:t>
      </w:r>
      <w:r w:rsidR="00D66B0D" w:rsidRPr="00F50707">
        <w:rPr>
          <w:rFonts w:asciiTheme="majorBidi" w:hAnsiTheme="majorBidi" w:cs="David" w:hint="cs"/>
          <w:sz w:val="24"/>
          <w:szCs w:val="24"/>
          <w:rtl/>
        </w:rPr>
        <w:t>מקובל ל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נאום. </w:t>
      </w:r>
    </w:p>
    <w:p w14:paraId="590CE4F8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פתיח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-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לפני שמדברים על הנושא עצמו</w:t>
      </w:r>
      <w:r w:rsidR="00D66B0D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רצוי לתת פתיח מעניין שיתפוס את תשומת הלב של הקהל. </w:t>
      </w:r>
    </w:p>
    <w:p w14:paraId="5EB8E0EC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טיעונים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- הצגת הטיעונים המרכזיים, כאשר כל טיעון מוצג לפי הסדר שהוצג במפת הדרכים. </w:t>
      </w:r>
    </w:p>
    <w:p w14:paraId="7599ADF9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סיכום הטיעונים ומסקנ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- חזרה על הכותרות שכל טיעון דיבר עליהם וקריאה לפעולה או הצגת המסקנה. </w:t>
      </w:r>
    </w:p>
    <w:p w14:paraId="23B42D68" w14:textId="77777777" w:rsidR="00A65097" w:rsidRPr="00F50707" w:rsidRDefault="00A65097" w:rsidP="00F50707">
      <w:pPr>
        <w:pStyle w:val="3"/>
        <w:bidi/>
        <w:spacing w:line="360" w:lineRule="auto"/>
        <w:rPr>
          <w:rFonts w:cs="David"/>
          <w:rtl/>
        </w:rPr>
      </w:pPr>
      <w:r w:rsidRPr="00F50707">
        <w:rPr>
          <w:rFonts w:cs="David" w:hint="cs"/>
          <w:rtl/>
        </w:rPr>
        <w:lastRenderedPageBreak/>
        <w:t xml:space="preserve">מבנה </w:t>
      </w:r>
      <w:r w:rsidR="00181359" w:rsidRPr="00F50707">
        <w:rPr>
          <w:rFonts w:cs="David" w:hint="cs"/>
          <w:rtl/>
        </w:rPr>
        <w:t>ה</w:t>
      </w:r>
      <w:r w:rsidRPr="00F50707">
        <w:rPr>
          <w:rFonts w:cs="David" w:hint="cs"/>
          <w:rtl/>
        </w:rPr>
        <w:t>טיעון</w:t>
      </w:r>
    </w:p>
    <w:p w14:paraId="523EC3AD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טיעון הוא לב ליבו של הנאום, ישנם מספר דרכים להתייחס למבנה הטיעון להלן </w:t>
      </w:r>
      <w:r w:rsidR="002C5E89" w:rsidRPr="00F50707">
        <w:rPr>
          <w:rFonts w:asciiTheme="majorBidi" w:hAnsiTheme="majorBidi" w:cs="David" w:hint="cs"/>
          <w:sz w:val="24"/>
          <w:szCs w:val="24"/>
          <w:rtl/>
        </w:rPr>
        <w:t>אחת העיקריות</w:t>
      </w:r>
      <w:r w:rsidRPr="00F50707">
        <w:rPr>
          <w:rFonts w:asciiTheme="majorBidi" w:hAnsiTheme="majorBidi" w:cs="David" w:hint="cs"/>
          <w:sz w:val="24"/>
          <w:szCs w:val="24"/>
          <w:rtl/>
        </w:rPr>
        <w:t>:</w:t>
      </w:r>
    </w:p>
    <w:p w14:paraId="4CE595F8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ראשונה היא על פי ראשי התיבות של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טדה"מ</w:t>
      </w:r>
      <w:proofErr w:type="spellEnd"/>
    </w:p>
    <w:p w14:paraId="1EB727EF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טענ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- הצגת הטענה של הדובר לדוגמא:  אני אסביר לכם מדוע הטבלה המחזורית היא ההישג האנושי החשוב ביותר..." </w:t>
      </w:r>
    </w:p>
    <w:p w14:paraId="7383B152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הסבר</w:t>
      </w:r>
      <w:r w:rsidRPr="00F50707">
        <w:rPr>
          <w:rFonts w:asciiTheme="majorBidi" w:hAnsiTheme="majorBidi" w:cs="David" w:hint="cs"/>
          <w:sz w:val="24"/>
          <w:szCs w:val="24"/>
          <w:rtl/>
        </w:rPr>
        <w:t>- מתייחס לשאל</w:t>
      </w:r>
      <w:r w:rsidR="002C5E89" w:rsidRPr="00F50707">
        <w:rPr>
          <w:rFonts w:asciiTheme="majorBidi" w:hAnsiTheme="majorBidi" w:cs="David" w:hint="cs"/>
          <w:sz w:val="24"/>
          <w:szCs w:val="24"/>
          <w:rtl/>
        </w:rPr>
        <w:t>ות כגון: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מד</w:t>
      </w:r>
      <w:r w:rsidR="002C5E89" w:rsidRPr="00F50707">
        <w:rPr>
          <w:rFonts w:asciiTheme="majorBidi" w:hAnsiTheme="majorBidi" w:cs="David" w:hint="cs"/>
          <w:sz w:val="24"/>
          <w:szCs w:val="24"/>
          <w:rtl/>
        </w:rPr>
        <w:t xml:space="preserve">וע הדובר חושב שטענתו היא נכונה, או מהם הנתונים שתומכים בטענתו?, מדוע הנתונים שהציג באמת תומכים בטענה? ,מדוע הוא חושב שהיא יותר טובה מאלטרנטיבות אחרות? </w:t>
      </w:r>
    </w:p>
    <w:p w14:paraId="1E368B28" w14:textId="77777777" w:rsidR="00A65097" w:rsidRPr="00F50707" w:rsidRDefault="00A65097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דוגמא</w:t>
      </w:r>
      <w:r w:rsidR="002C5E89" w:rsidRPr="00F50707">
        <w:rPr>
          <w:rFonts w:asciiTheme="majorBidi" w:hAnsiTheme="majorBidi" w:cs="David" w:hint="cs"/>
          <w:sz w:val="24"/>
          <w:szCs w:val="24"/>
          <w:rtl/>
        </w:rPr>
        <w:t xml:space="preserve">- המחשה שתסייע לקהל לקבל </w:t>
      </w:r>
      <w:r w:rsidR="000E66CD" w:rsidRPr="00F50707">
        <w:rPr>
          <w:rFonts w:asciiTheme="majorBidi" w:hAnsiTheme="majorBidi" w:cs="David" w:hint="cs"/>
          <w:sz w:val="24"/>
          <w:szCs w:val="24"/>
          <w:rtl/>
        </w:rPr>
        <w:t>להבין</w:t>
      </w:r>
      <w:r w:rsidR="002C5E89"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r w:rsidR="000E66CD" w:rsidRPr="00F50707">
        <w:rPr>
          <w:rFonts w:asciiTheme="majorBidi" w:hAnsiTheme="majorBidi" w:cs="David" w:hint="cs"/>
          <w:sz w:val="24"/>
          <w:szCs w:val="24"/>
          <w:rtl/>
        </w:rPr>
        <w:t xml:space="preserve">את </w:t>
      </w:r>
      <w:r w:rsidR="002C5E89" w:rsidRPr="00F50707">
        <w:rPr>
          <w:rFonts w:asciiTheme="majorBidi" w:hAnsiTheme="majorBidi" w:cs="David" w:hint="cs"/>
          <w:sz w:val="24"/>
          <w:szCs w:val="24"/>
          <w:rtl/>
        </w:rPr>
        <w:t xml:space="preserve">טענת הדובר. המחשה יכולה להיות בסגנון: "בואו נחשוב על העולם ביום שאחרי הצעת הממשלה...", או הקבלה בין אירוע </w:t>
      </w:r>
      <w:proofErr w:type="spellStart"/>
      <w:r w:rsidR="002C5E89" w:rsidRPr="00F50707">
        <w:rPr>
          <w:rFonts w:asciiTheme="majorBidi" w:hAnsiTheme="majorBidi" w:cs="David" w:hint="cs"/>
          <w:sz w:val="24"/>
          <w:szCs w:val="24"/>
          <w:rtl/>
        </w:rPr>
        <w:t>מסויים</w:t>
      </w:r>
      <w:proofErr w:type="spellEnd"/>
      <w:r w:rsidR="002C5E89" w:rsidRPr="00F50707">
        <w:rPr>
          <w:rFonts w:asciiTheme="majorBidi" w:hAnsiTheme="majorBidi" w:cs="David" w:hint="cs"/>
          <w:sz w:val="24"/>
          <w:szCs w:val="24"/>
          <w:rtl/>
        </w:rPr>
        <w:t xml:space="preserve"> לבין הנושא המדובר. </w:t>
      </w:r>
    </w:p>
    <w:p w14:paraId="2D853475" w14:textId="77777777" w:rsidR="00A65097" w:rsidRPr="00F50707" w:rsidRDefault="00A65097" w:rsidP="00F50707">
      <w:pPr>
        <w:bidi/>
        <w:spacing w:line="360" w:lineRule="auto"/>
        <w:rPr>
          <w:rStyle w:val="30"/>
          <w:rFonts w:cs="David"/>
          <w:rtl/>
        </w:rPr>
      </w:pPr>
      <w:r w:rsidRPr="00F50707">
        <w:rPr>
          <w:rStyle w:val="30"/>
          <w:rFonts w:cs="David" w:hint="cs"/>
          <w:rtl/>
        </w:rPr>
        <w:t>מסקנה</w:t>
      </w:r>
    </w:p>
    <w:p w14:paraId="6A3A2572" w14:textId="77777777" w:rsidR="002C5E89" w:rsidRPr="00F50707" w:rsidRDefault="002C5E89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>חזרה על הטענה</w:t>
      </w:r>
      <w:r w:rsidR="000E66CD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בכדי להזכיר לקהל על מה מדובר. </w:t>
      </w:r>
    </w:p>
    <w:p w14:paraId="53BB886A" w14:textId="77777777" w:rsidR="002C5E89" w:rsidRPr="00F50707" w:rsidRDefault="002C5E89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</w:p>
    <w:p w14:paraId="5C6D29F7" w14:textId="77777777" w:rsidR="002C5E89" w:rsidRPr="00F50707" w:rsidRDefault="00991DC3" w:rsidP="00F50707">
      <w:pPr>
        <w:pStyle w:val="2"/>
        <w:bidi/>
        <w:spacing w:line="360" w:lineRule="auto"/>
        <w:rPr>
          <w:rFonts w:cs="David"/>
          <w:sz w:val="24"/>
          <w:szCs w:val="24"/>
          <w:rtl/>
        </w:rPr>
      </w:pPr>
      <w:r w:rsidRPr="00F50707">
        <w:rPr>
          <w:rFonts w:cs="David" w:hint="cs"/>
          <w:sz w:val="24"/>
          <w:szCs w:val="24"/>
          <w:rtl/>
        </w:rPr>
        <w:t xml:space="preserve">חוקי </w:t>
      </w:r>
      <w:proofErr w:type="spellStart"/>
      <w:r w:rsidRPr="00F50707">
        <w:rPr>
          <w:rFonts w:cs="David" w:hint="cs"/>
          <w:sz w:val="24"/>
          <w:szCs w:val="24"/>
          <w:rtl/>
        </w:rPr>
        <w:t>הדיבייט</w:t>
      </w:r>
      <w:proofErr w:type="spellEnd"/>
    </w:p>
    <w:p w14:paraId="62EFD24D" w14:textId="77777777" w:rsidR="00991DC3" w:rsidRPr="00F50707" w:rsidRDefault="00991DC3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לכל נואם יש </w:t>
      </w:r>
      <w:r w:rsidR="0077017F"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עד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שבע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דקות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לנאום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 xml:space="preserve">, אך </w:t>
      </w:r>
      <w:r w:rsidRPr="00F50707">
        <w:rPr>
          <w:rFonts w:asciiTheme="majorBidi" w:hAnsiTheme="majorBidi" w:cs="David" w:hint="cs"/>
          <w:sz w:val="24"/>
          <w:szCs w:val="24"/>
          <w:rtl/>
        </w:rPr>
        <w:t>ב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ה</w:t>
      </w:r>
      <w:r w:rsidRPr="00F50707">
        <w:rPr>
          <w:rFonts w:asciiTheme="majorBidi" w:hAnsiTheme="majorBidi" w:cs="David" w:hint="cs"/>
          <w:sz w:val="24"/>
          <w:szCs w:val="24"/>
          <w:rtl/>
        </w:rPr>
        <w:t>תחלה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תלמידים לא ינאמו יותר מדקה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 xml:space="preserve"> - 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יש לתת להם זמן לצבור ניסיון וביטחון. </w:t>
      </w:r>
    </w:p>
    <w:p w14:paraId="2563D18E" w14:textId="77777777" w:rsidR="00991DC3" w:rsidRPr="00F50707" w:rsidRDefault="00991DC3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רק חברים מהקבוצה היריבה יכולים במהלך הנאום לשאול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שאלות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את הנואם- תחילה לא כדאי לתת את האופציה הזו לתלמידים היות וזה מוציא את הנואמים מריכוז. </w:t>
      </w:r>
    </w:p>
    <w:p w14:paraId="016AF88D" w14:textId="77777777" w:rsidR="00991DC3" w:rsidRPr="00F50707" w:rsidRDefault="00991DC3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>במידה וכן נותנים את האפשרות לשאול שאלות, אין לשאול שאלות בדקה הראשונה ו</w:t>
      </w:r>
      <w:r w:rsidR="004055BF" w:rsidRPr="00F50707">
        <w:rPr>
          <w:rFonts w:asciiTheme="majorBidi" w:hAnsiTheme="majorBidi" w:cs="David" w:hint="cs"/>
          <w:sz w:val="24"/>
          <w:szCs w:val="24"/>
          <w:rtl/>
        </w:rPr>
        <w:t xml:space="preserve">שביעית. </w:t>
      </w:r>
    </w:p>
    <w:p w14:paraId="7FCDE307" w14:textId="77777777" w:rsidR="004055BF" w:rsidRPr="00F50707" w:rsidRDefault="004055B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דובר לא יתיר יותר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משתי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שאלות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. </w:t>
      </w:r>
    </w:p>
    <w:p w14:paraId="188B9163" w14:textId="77777777" w:rsidR="004055BF" w:rsidRPr="00F50707" w:rsidRDefault="004055BF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שאלות אינן דיון,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שאלה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לא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תעלה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על</w:t>
      </w:r>
      <w:r w:rsidRPr="00F50707">
        <w:rPr>
          <w:rFonts w:asciiTheme="majorBidi" w:hAnsiTheme="majorBidi" w:cs="David"/>
          <w:b/>
          <w:bCs/>
          <w:sz w:val="24"/>
          <w:szCs w:val="24"/>
          <w:rtl/>
        </w:rPr>
        <w:t xml:space="preserve"> 15 </w:t>
      </w:r>
      <w:r w:rsidRPr="00F50707">
        <w:rPr>
          <w:rFonts w:asciiTheme="majorBidi" w:hAnsiTheme="majorBidi" w:cs="David" w:hint="cs"/>
          <w:b/>
          <w:bCs/>
          <w:sz w:val="24"/>
          <w:szCs w:val="24"/>
          <w:rtl/>
        </w:rPr>
        <w:t>שניות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, והשואל לא ימשיך לשאול עוד שאלות מלבד זו שבחר לשאול. </w:t>
      </w:r>
    </w:p>
    <w:p w14:paraId="3D553C23" w14:textId="77777777" w:rsidR="0077017F" w:rsidRPr="00F50707" w:rsidRDefault="00794735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20"/>
          <w:rFonts w:cs="David" w:hint="eastAsia"/>
          <w:sz w:val="24"/>
          <w:szCs w:val="24"/>
          <w:rtl/>
        </w:rPr>
        <w:t>הכנה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r w:rsidRPr="00F50707">
        <w:rPr>
          <w:rStyle w:val="20"/>
          <w:rFonts w:cs="David" w:hint="eastAsia"/>
          <w:sz w:val="24"/>
          <w:szCs w:val="24"/>
          <w:rtl/>
        </w:rPr>
        <w:t>ל</w:t>
      </w:r>
      <w:r w:rsidR="00B55A24" w:rsidRPr="00F50707">
        <w:rPr>
          <w:rStyle w:val="20"/>
          <w:rFonts w:cs="David" w:hint="cs"/>
          <w:sz w:val="24"/>
          <w:szCs w:val="24"/>
          <w:rtl/>
        </w:rPr>
        <w:t xml:space="preserve">פני </w:t>
      </w:r>
      <w:proofErr w:type="spellStart"/>
      <w:r w:rsidRPr="00F50707">
        <w:rPr>
          <w:rStyle w:val="20"/>
          <w:rFonts w:cs="David" w:hint="eastAsia"/>
          <w:sz w:val="24"/>
          <w:szCs w:val="24"/>
          <w:rtl/>
        </w:rPr>
        <w:t>דיבייט</w:t>
      </w:r>
      <w:proofErr w:type="spellEnd"/>
    </w:p>
    <w:p w14:paraId="09F0D4E6" w14:textId="77777777" w:rsidR="00794735" w:rsidRPr="00F50707" w:rsidRDefault="00794735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דבר תלוי במורה, בנושא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ובידע הקודם של התלמידים. זמן ההכנה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ל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וא לשיקולו של המורה.  בתחרויות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ניתנים 15-20 דקות לפתח את הטיעונים. רצוי שהמורה י</w:t>
      </w:r>
      <w:r w:rsidR="00825E7A" w:rsidRPr="00F50707">
        <w:rPr>
          <w:rFonts w:asciiTheme="majorBidi" w:hAnsiTheme="majorBidi" w:cs="David" w:hint="cs"/>
          <w:sz w:val="24"/>
          <w:szCs w:val="24"/>
          <w:rtl/>
        </w:rPr>
        <w:t>סייר  בין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תלמידים בקבוצות השונות וישאל אותם שאלות מנחות כגון: </w:t>
      </w:r>
    </w:p>
    <w:p w14:paraId="77242849" w14:textId="77777777" w:rsidR="00794735" w:rsidRPr="00F50707" w:rsidRDefault="00794735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lastRenderedPageBreak/>
        <w:t xml:space="preserve">כיצד אתם חושבים שהצד היריב יענה לטיעון שהעליתם? </w:t>
      </w:r>
    </w:p>
    <w:p w14:paraId="412A6338" w14:textId="77777777" w:rsidR="00825E7A" w:rsidRPr="00F50707" w:rsidRDefault="00794735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>מה אתם חושבים</w:t>
      </w:r>
      <w:r w:rsidR="00825E7A" w:rsidRPr="00F50707">
        <w:rPr>
          <w:rFonts w:asciiTheme="majorBidi" w:hAnsiTheme="majorBidi" w:cs="David" w:hint="cs"/>
          <w:sz w:val="24"/>
          <w:szCs w:val="24"/>
          <w:rtl/>
        </w:rPr>
        <w:t xml:space="preserve"> יהיו הטיעונים שהצד היריב יעלה? כיצד אתם חושבים עליכם להגיב לטיעונים אלו? </w:t>
      </w:r>
    </w:p>
    <w:p w14:paraId="122D2800" w14:textId="77777777" w:rsidR="00825E7A" w:rsidRPr="00F50707" w:rsidRDefault="00825E7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אם אתם מסבירים מדוע הטענה שלכם 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נכונה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? </w:t>
      </w:r>
    </w:p>
    <w:p w14:paraId="69643481" w14:textId="77777777" w:rsidR="00825E7A" w:rsidRPr="00F50707" w:rsidRDefault="00825E7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מדוע אתם חושבים שהצעתכם טובה יותר מאלטרנטיבות אחרות? </w:t>
      </w:r>
    </w:p>
    <w:p w14:paraId="443F3505" w14:textId="77777777" w:rsidR="00825E7A" w:rsidRPr="00F50707" w:rsidRDefault="00825E7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 xml:space="preserve">האם יש לכם דוגמא שתמחיש לקהל את הטיעון שלכם? </w:t>
      </w:r>
    </w:p>
    <w:p w14:paraId="47E1D9D5" w14:textId="77777777" w:rsidR="00825E7A" w:rsidRPr="00F50707" w:rsidRDefault="00825E7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 w:hint="cs"/>
          <w:sz w:val="24"/>
          <w:szCs w:val="24"/>
          <w:rtl/>
        </w:rPr>
        <w:t>מה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ו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דבר 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,לדעתכם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ה</w:t>
      </w:r>
      <w:r w:rsidRPr="00F50707">
        <w:rPr>
          <w:rFonts w:asciiTheme="majorBidi" w:hAnsiTheme="majorBidi" w:cs="David" w:hint="cs"/>
          <w:sz w:val="24"/>
          <w:szCs w:val="24"/>
          <w:rtl/>
        </w:rPr>
        <w:t>חשוב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 xml:space="preserve"> ביותר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בנושא המדובר? </w:t>
      </w:r>
    </w:p>
    <w:p w14:paraId="3E6E9220" w14:textId="77777777" w:rsidR="00794735" w:rsidRPr="00F50707" w:rsidRDefault="00794735" w:rsidP="00F50707">
      <w:pPr>
        <w:pStyle w:val="2"/>
        <w:bidi/>
        <w:spacing w:line="360" w:lineRule="auto"/>
        <w:rPr>
          <w:rFonts w:cs="David"/>
          <w:sz w:val="24"/>
          <w:szCs w:val="24"/>
          <w:rtl/>
        </w:rPr>
      </w:pPr>
      <w:r w:rsidRPr="00F50707">
        <w:rPr>
          <w:rFonts w:cs="David" w:hint="cs"/>
          <w:sz w:val="24"/>
          <w:szCs w:val="24"/>
          <w:rtl/>
        </w:rPr>
        <w:t>מספר דגשים לתלמידים</w:t>
      </w:r>
    </w:p>
    <w:p w14:paraId="32E8B5FC" w14:textId="77777777" w:rsidR="00825E7A" w:rsidRPr="00F50707" w:rsidRDefault="00825E7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הדיבייט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וא בעל מבנה מסודר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ו</w:t>
      </w:r>
      <w:r w:rsidRPr="00F50707">
        <w:rPr>
          <w:rFonts w:asciiTheme="majorBidi" w:hAnsiTheme="majorBidi" w:cs="David" w:hint="cs"/>
          <w:sz w:val="24"/>
          <w:szCs w:val="24"/>
          <w:rtl/>
        </w:rPr>
        <w:t>ישנ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ן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נורמות של תרבות דיון עליהם צריך לשמור. </w:t>
      </w:r>
    </w:p>
    <w:p w14:paraId="249A4EA7" w14:textId="77777777" w:rsidR="00825E7A" w:rsidRPr="00F50707" w:rsidRDefault="00825E7A" w:rsidP="00F50707">
      <w:pPr>
        <w:bidi/>
        <w:spacing w:line="360" w:lineRule="auto"/>
        <w:rPr>
          <w:rFonts w:asciiTheme="majorBidi" w:hAnsiTheme="majorBidi" w:cs="David"/>
          <w:sz w:val="24"/>
          <w:szCs w:val="24"/>
          <w:rtl/>
        </w:rPr>
      </w:pPr>
      <w:r w:rsidRPr="00F50707">
        <w:rPr>
          <w:rStyle w:val="30"/>
          <w:rFonts w:cs="David" w:hint="cs"/>
          <w:rtl/>
        </w:rPr>
        <w:t>אין להפריע לדובר בשום שלב</w:t>
      </w:r>
      <w:r w:rsidR="0077017F" w:rsidRPr="00F50707">
        <w:rPr>
          <w:rStyle w:val="30"/>
          <w:rFonts w:cs="David" w:hint="cs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אלא 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להפנות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שאלה בזמן המותר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תוך  עמידה הרמת יד וקריאה: סליחה גבירתי או סליחה אדוני. הדובר רשאי לא 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>לה</w:t>
      </w:r>
      <w:r w:rsidR="00181359" w:rsidRPr="00F50707">
        <w:rPr>
          <w:rFonts w:asciiTheme="majorBidi" w:hAnsiTheme="majorBidi" w:cs="David" w:hint="cs"/>
          <w:sz w:val="24"/>
          <w:szCs w:val="24"/>
          <w:rtl/>
        </w:rPr>
        <w:t>י</w:t>
      </w:r>
      <w:r w:rsidR="0077017F" w:rsidRPr="00F50707">
        <w:rPr>
          <w:rFonts w:asciiTheme="majorBidi" w:hAnsiTheme="majorBidi" w:cs="David" w:hint="cs"/>
          <w:sz w:val="24"/>
          <w:szCs w:val="24"/>
          <w:rtl/>
        </w:rPr>
        <w:t xml:space="preserve">ענות </w:t>
      </w:r>
      <w:r w:rsidRPr="00F50707">
        <w:rPr>
          <w:rFonts w:asciiTheme="majorBidi" w:hAnsiTheme="majorBidi" w:cs="David" w:hint="cs"/>
          <w:sz w:val="24"/>
          <w:szCs w:val="24"/>
          <w:rtl/>
        </w:rPr>
        <w:t>לבקשה</w:t>
      </w:r>
      <w:r w:rsidR="00181359" w:rsidRPr="00F50707">
        <w:rPr>
          <w:rFonts w:asciiTheme="majorBidi" w:hAnsiTheme="majorBidi" w:cs="David" w:hint="cs"/>
          <w:sz w:val="24"/>
          <w:szCs w:val="24"/>
          <w:rtl/>
        </w:rPr>
        <w:t>,</w:t>
      </w:r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תוך </w:t>
      </w:r>
      <w:proofErr w:type="spellStart"/>
      <w:r w:rsidRPr="00F50707">
        <w:rPr>
          <w:rFonts w:asciiTheme="majorBidi" w:hAnsiTheme="majorBidi" w:cs="David" w:hint="cs"/>
          <w:sz w:val="24"/>
          <w:szCs w:val="24"/>
          <w:rtl/>
        </w:rPr>
        <w:t>ניפנוף</w:t>
      </w:r>
      <w:proofErr w:type="spellEnd"/>
      <w:r w:rsidRPr="00F50707">
        <w:rPr>
          <w:rFonts w:asciiTheme="majorBidi" w:hAnsiTheme="majorBidi" w:cs="David" w:hint="cs"/>
          <w:sz w:val="24"/>
          <w:szCs w:val="24"/>
          <w:rtl/>
        </w:rPr>
        <w:t xml:space="preserve"> היד בבקשה לשבת. </w:t>
      </w:r>
    </w:p>
    <w:p w14:paraId="4EC828CB" w14:textId="77777777" w:rsidR="00794735" w:rsidRPr="00F50707" w:rsidRDefault="00825E7A" w:rsidP="00F50707">
      <w:pPr>
        <w:pStyle w:val="3"/>
        <w:bidi/>
        <w:spacing w:line="360" w:lineRule="auto"/>
        <w:rPr>
          <w:rFonts w:cs="David"/>
          <w:rtl/>
        </w:rPr>
      </w:pPr>
      <w:r w:rsidRPr="00F50707">
        <w:rPr>
          <w:rFonts w:cs="David" w:hint="cs"/>
          <w:rtl/>
        </w:rPr>
        <w:t>אין לתקוף את הדוברים</w:t>
      </w:r>
      <w:r w:rsidR="00181359" w:rsidRPr="00F50707">
        <w:rPr>
          <w:rFonts w:cs="David" w:hint="cs"/>
          <w:rtl/>
        </w:rPr>
        <w:t>,</w:t>
      </w:r>
      <w:r w:rsidRPr="00F50707">
        <w:rPr>
          <w:rFonts w:cs="David" w:hint="cs"/>
          <w:rtl/>
        </w:rPr>
        <w:t xml:space="preserve"> </w:t>
      </w:r>
      <w:r w:rsidR="00F152BB" w:rsidRPr="00F50707">
        <w:rPr>
          <w:rFonts w:cs="David" w:hint="cs"/>
          <w:rtl/>
        </w:rPr>
        <w:t>אלא להתייחס לטיעונים שלהם!</w:t>
      </w:r>
    </w:p>
    <w:p w14:paraId="6FD1E290" w14:textId="77777777" w:rsidR="00181359" w:rsidRPr="00F50707" w:rsidRDefault="00181359" w:rsidP="00F50707">
      <w:pPr>
        <w:bidi/>
        <w:spacing w:line="360" w:lineRule="auto"/>
        <w:rPr>
          <w:rFonts w:cs="David"/>
          <w:sz w:val="24"/>
          <w:szCs w:val="24"/>
          <w:rtl/>
        </w:rPr>
      </w:pPr>
    </w:p>
    <w:p w14:paraId="61EDA0F3" w14:textId="77777777" w:rsidR="00245D1E" w:rsidRPr="00F50707" w:rsidRDefault="00245D1E" w:rsidP="00F50707">
      <w:pPr>
        <w:bidi/>
        <w:spacing w:line="360" w:lineRule="auto"/>
        <w:rPr>
          <w:rFonts w:cs="David"/>
          <w:sz w:val="24"/>
          <w:szCs w:val="24"/>
          <w:rtl/>
        </w:rPr>
      </w:pPr>
      <w:r w:rsidRPr="00F50707">
        <w:rPr>
          <w:rStyle w:val="20"/>
          <w:rFonts w:cs="David" w:hint="cs"/>
          <w:sz w:val="24"/>
          <w:szCs w:val="24"/>
          <w:rtl/>
        </w:rPr>
        <w:t>הצעה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r w:rsidRPr="00F50707">
        <w:rPr>
          <w:rStyle w:val="20"/>
          <w:rFonts w:cs="David" w:hint="cs"/>
          <w:sz w:val="24"/>
          <w:szCs w:val="24"/>
          <w:rtl/>
        </w:rPr>
        <w:t>לנושא</w:t>
      </w:r>
      <w:r w:rsidRPr="00F50707">
        <w:rPr>
          <w:rFonts w:cs="David" w:hint="cs"/>
          <w:sz w:val="24"/>
          <w:szCs w:val="24"/>
          <w:rtl/>
        </w:rPr>
        <w:t xml:space="preserve"> </w:t>
      </w:r>
      <w:r w:rsidRPr="00F50707">
        <w:rPr>
          <w:rStyle w:val="20"/>
          <w:rFonts w:cs="David" w:hint="cs"/>
          <w:sz w:val="24"/>
          <w:szCs w:val="24"/>
          <w:rtl/>
        </w:rPr>
        <w:t>הקשור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r w:rsidRPr="00F50707">
        <w:rPr>
          <w:rStyle w:val="20"/>
          <w:rFonts w:cs="David" w:hint="cs"/>
          <w:sz w:val="24"/>
          <w:szCs w:val="24"/>
          <w:rtl/>
        </w:rPr>
        <w:t>לטבלה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r w:rsidRPr="00F50707">
        <w:rPr>
          <w:rStyle w:val="20"/>
          <w:rFonts w:cs="David" w:hint="cs"/>
          <w:sz w:val="24"/>
          <w:szCs w:val="24"/>
          <w:rtl/>
        </w:rPr>
        <w:t>מחזורית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r w:rsidRPr="00F50707">
        <w:rPr>
          <w:rStyle w:val="20"/>
          <w:rFonts w:cs="David" w:hint="cs"/>
          <w:sz w:val="24"/>
          <w:szCs w:val="24"/>
          <w:rtl/>
        </w:rPr>
        <w:t>והמתאים</w:t>
      </w:r>
      <w:r w:rsidRPr="00F50707">
        <w:rPr>
          <w:rStyle w:val="20"/>
          <w:rFonts w:cs="David"/>
          <w:sz w:val="24"/>
          <w:szCs w:val="24"/>
          <w:rtl/>
        </w:rPr>
        <w:t xml:space="preserve"> </w:t>
      </w:r>
      <w:proofErr w:type="spellStart"/>
      <w:r w:rsidRPr="00F50707">
        <w:rPr>
          <w:rStyle w:val="20"/>
          <w:rFonts w:cs="David" w:hint="cs"/>
          <w:sz w:val="24"/>
          <w:szCs w:val="24"/>
          <w:rtl/>
        </w:rPr>
        <w:t>לדיבייט</w:t>
      </w:r>
      <w:proofErr w:type="spellEnd"/>
      <w:r w:rsidRPr="00F50707">
        <w:rPr>
          <w:rStyle w:val="20"/>
          <w:rFonts w:cs="David"/>
          <w:sz w:val="24"/>
          <w:szCs w:val="24"/>
          <w:rtl/>
        </w:rPr>
        <w:t>:</w:t>
      </w:r>
    </w:p>
    <w:p w14:paraId="7444872E" w14:textId="77777777" w:rsidR="004055BF" w:rsidRPr="00F50707" w:rsidRDefault="00245D1E" w:rsidP="00F50707">
      <w:pPr>
        <w:spacing w:line="360" w:lineRule="auto"/>
        <w:jc w:val="right"/>
        <w:rPr>
          <w:rFonts w:asciiTheme="majorBidi" w:hAnsiTheme="majorBidi" w:cs="David"/>
          <w:sz w:val="24"/>
          <w:szCs w:val="24"/>
          <w:rtl/>
        </w:rPr>
      </w:pPr>
      <w:r w:rsidRPr="00F50707">
        <w:rPr>
          <w:rFonts w:asciiTheme="majorBidi" w:hAnsiTheme="majorBidi" w:cs="David"/>
          <w:sz w:val="24"/>
          <w:szCs w:val="24"/>
          <w:rtl/>
        </w:rPr>
        <w:t>"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בית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זה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מאמין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שהטבלה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המחזורית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היא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ההישג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האינטלקטואלי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המרשים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ביותר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של</w:t>
      </w:r>
      <w:r w:rsidRPr="00F50707">
        <w:rPr>
          <w:rFonts w:asciiTheme="majorBidi" w:hAnsiTheme="majorBidi" w:cs="David"/>
          <w:sz w:val="24"/>
          <w:szCs w:val="24"/>
          <w:rtl/>
        </w:rPr>
        <w:t xml:space="preserve"> </w:t>
      </w:r>
      <w:r w:rsidRPr="00F50707">
        <w:rPr>
          <w:rFonts w:asciiTheme="majorBidi" w:hAnsiTheme="majorBidi" w:cs="David" w:hint="eastAsia"/>
          <w:sz w:val="24"/>
          <w:szCs w:val="24"/>
          <w:rtl/>
        </w:rPr>
        <w:t>האנושות</w:t>
      </w:r>
      <w:r w:rsidRPr="00F50707">
        <w:rPr>
          <w:rFonts w:asciiTheme="majorBidi" w:hAnsiTheme="majorBidi" w:cs="David"/>
          <w:sz w:val="24"/>
          <w:szCs w:val="24"/>
          <w:rtl/>
        </w:rPr>
        <w:t>"</w:t>
      </w:r>
    </w:p>
    <w:sectPr w:rsidR="004055BF" w:rsidRPr="00F50707">
      <w:headerReference w:type="default" r:id="rId6"/>
      <w:footerReference w:type="default" r:id="rId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B471A" w14:textId="77777777" w:rsidR="001C0342" w:rsidRDefault="001C0342" w:rsidP="00F50707">
      <w:pPr>
        <w:spacing w:after="0" w:line="240" w:lineRule="auto"/>
      </w:pPr>
      <w:r>
        <w:separator/>
      </w:r>
    </w:p>
  </w:endnote>
  <w:endnote w:type="continuationSeparator" w:id="0">
    <w:p w14:paraId="51A2B47C" w14:textId="77777777" w:rsidR="001C0342" w:rsidRDefault="001C0342" w:rsidP="00F50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86C60" w14:textId="554F2C53" w:rsidR="005B1B9D" w:rsidRDefault="005B1B9D">
    <w:pPr>
      <w:pStyle w:val="a7"/>
    </w:pPr>
    <w:r>
      <w:rPr>
        <w:rtl/>
      </w:rPr>
      <w:fldChar w:fldCharType="begin"/>
    </w:r>
    <w:r>
      <w:instrText>PAGE   \* MERGEFORMAT</w:instrText>
    </w:r>
    <w:r>
      <w:fldChar w:fldCharType="separate"/>
    </w:r>
    <w:r>
      <w:rPr>
        <w:lang w:val="he-IL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515FC" w14:textId="77777777" w:rsidR="001C0342" w:rsidRDefault="001C0342" w:rsidP="00F50707">
      <w:pPr>
        <w:spacing w:after="0" w:line="240" w:lineRule="auto"/>
      </w:pPr>
      <w:r>
        <w:separator/>
      </w:r>
    </w:p>
  </w:footnote>
  <w:footnote w:type="continuationSeparator" w:id="0">
    <w:p w14:paraId="37F683CF" w14:textId="77777777" w:rsidR="001C0342" w:rsidRDefault="001C0342" w:rsidP="00F50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C2161" w14:textId="489758E1" w:rsidR="00F50707" w:rsidRDefault="005B1B9D" w:rsidP="005B1B9D">
    <w:pPr>
      <w:pStyle w:val="a5"/>
      <w:jc w:val="center"/>
    </w:pPr>
    <w:r w:rsidRPr="00591456">
      <w:rPr>
        <w:noProof/>
        <w:color w:val="0070C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1398E12" wp14:editId="11B8F394">
              <wp:simplePos x="0" y="0"/>
              <wp:positionH relativeFrom="column">
                <wp:posOffset>-739140</wp:posOffset>
              </wp:positionH>
              <wp:positionV relativeFrom="paragraph">
                <wp:posOffset>-190500</wp:posOffset>
              </wp:positionV>
              <wp:extent cx="6400800" cy="753110"/>
              <wp:effectExtent l="0" t="0" r="0" b="8890"/>
              <wp:wrapTopAndBottom/>
              <wp:docPr id="4" name="Group 3" descr="לוגואים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753110"/>
                        <a:chOff x="0" y="0"/>
                        <a:chExt cx="6400800" cy="753110"/>
                      </a:xfrm>
                    </wpg:grpSpPr>
                    <pic:pic xmlns:pic="http://schemas.openxmlformats.org/drawingml/2006/picture">
                      <pic:nvPicPr>
                        <pic:cNvPr id="2" name="Picture 2" descr="D:\my doc\downloads\המחלקה להוראת המדעים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438775" y="133350"/>
                          <a:ext cx="962025" cy="520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 descr="D:\my doc\downloads\המרכז הארצי למורי הכימיה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829050" y="104775"/>
                          <a:ext cx="1066800" cy="553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" name="Picture 5" descr="D:\my doc\downloads\הוראת הכימיה חדש.JP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76400" y="0"/>
                          <a:ext cx="1495425" cy="753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Picture 6" descr="D:\my doc\downloads\מינהלת מלמ-לוגו.pn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71450"/>
                          <a:ext cx="12001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01E984D" id="Group 3" o:spid="_x0000_s1026" alt="לוגואים" style="position:absolute;margin-left:-58.2pt;margin-top:-15pt;width:7in;height:59.3pt;z-index:251659264" coordsize="64008,753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3ZWl6bWFubgAAAAWQAwACAAAAFAAAEKKQBAACAAAAFAAAELaSkQACAAAAAzYyAACS&#10;kgACAAAAAzYyAADqHAAHAAAIDAAACJYAAAAAHOoAAAAI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8P3hwYWNrZXQgZW5kPSd3Jz8+/9sAQwAHBQUGBQQHBgUGCAcHCAoRCwoJ&#10;CQoVDxAMERgVGhkYFRgXGx4nIRsdJR0XGCIuIiUoKSssKxogLzMvKjInKisq/9sAQwEHCAgKCQoU&#10;CwsUKhwYHCoqKioqKioqKioqKioqKioqKioqKioqKioqKioqKioqKioqKioqKioqKioqKioqKioq&#10;/8AAEQgAfAD2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54387;top:1333;width:9621;height:5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">
                <v:imagedata r:id="rId5" o:title="המחלקה להוראת המדעים"/>
              </v:shape>
              <v:shape id="Picture 3" o:spid="_x0000_s1028" type="#_x0000_t75" style="position:absolute;left:38290;top:1047;width:10668;height:55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">
                <v:imagedata r:id="rId6" o:title="המרכז הארצי למורי הכימיה"/>
              </v:shape>
              <v:shape id="Picture 5" o:spid="_x0000_s1029" type="#_x0000_t75" style="position:absolute;left:16764;width:14954;height:75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">
                <v:imagedata r:id="rId7" o:title="הוראת הכימיה חדש"/>
              </v:shape>
              <v:shape id="Picture 6" o:spid="_x0000_s1030" type="#_x0000_t75" style="position:absolute;top:1714;width:12001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">
                <v:imagedata r:id="rId8" o:title="מינהלת מלמ-לוגו"/>
              </v:shape>
              <w10:wrap type="topAndBottom"/>
            </v:group>
          </w:pict>
        </mc:Fallback>
      </mc:AlternateContent>
    </w:r>
  </w:p>
  <w:p w14:paraId="48396C84" w14:textId="77777777" w:rsidR="00F50707" w:rsidRDefault="00F50707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3NDAyMTIxMDM3NDRX0lEKTi0uzszPAykwrAUAhoE3fiwAAAA="/>
  </w:docVars>
  <w:rsids>
    <w:rsidRoot w:val="00073AB3"/>
    <w:rsid w:val="000666EB"/>
    <w:rsid w:val="00073AB3"/>
    <w:rsid w:val="000978F3"/>
    <w:rsid w:val="000E66CD"/>
    <w:rsid w:val="000E67B8"/>
    <w:rsid w:val="00142B56"/>
    <w:rsid w:val="00181359"/>
    <w:rsid w:val="001C0342"/>
    <w:rsid w:val="001C68BF"/>
    <w:rsid w:val="001E7FF9"/>
    <w:rsid w:val="00245D1E"/>
    <w:rsid w:val="002A4251"/>
    <w:rsid w:val="002C5E89"/>
    <w:rsid w:val="003939C0"/>
    <w:rsid w:val="003D6A39"/>
    <w:rsid w:val="004055BF"/>
    <w:rsid w:val="004C200A"/>
    <w:rsid w:val="00542367"/>
    <w:rsid w:val="005B1B9D"/>
    <w:rsid w:val="005F4948"/>
    <w:rsid w:val="0077017F"/>
    <w:rsid w:val="00794735"/>
    <w:rsid w:val="00825E7A"/>
    <w:rsid w:val="009027AF"/>
    <w:rsid w:val="00924706"/>
    <w:rsid w:val="00991DC3"/>
    <w:rsid w:val="00A65097"/>
    <w:rsid w:val="00B55A24"/>
    <w:rsid w:val="00BA544A"/>
    <w:rsid w:val="00CA62EF"/>
    <w:rsid w:val="00CA6F67"/>
    <w:rsid w:val="00D66B0D"/>
    <w:rsid w:val="00DA73B6"/>
    <w:rsid w:val="00F152BB"/>
    <w:rsid w:val="00F17083"/>
    <w:rsid w:val="00F50707"/>
    <w:rsid w:val="00FD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F0A3"/>
  <w15:docId w15:val="{A4A932CF-07BD-405E-B526-66022D2B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D45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D45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D45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FD45B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FD45B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FD45B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F507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rsid w:val="00F50707"/>
    <w:rPr>
      <w:rFonts w:ascii="Segoe UI" w:hAnsi="Segoe UI" w:cs="Segoe U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F5070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F50707"/>
  </w:style>
  <w:style w:type="paragraph" w:styleId="a7">
    <w:name w:val="footer"/>
    <w:basedOn w:val="a"/>
    <w:link w:val="a8"/>
    <w:uiPriority w:val="99"/>
    <w:unhideWhenUsed/>
    <w:rsid w:val="00F5070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F50707"/>
  </w:style>
  <w:style w:type="paragraph" w:styleId="a9">
    <w:name w:val="Revision"/>
    <w:hidden/>
    <w:uiPriority w:val="99"/>
    <w:semiHidden/>
    <w:rsid w:val="005B1B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31</Words>
  <Characters>4172</Characters>
  <Application>Microsoft Office Word</Application>
  <DocSecurity>0</DocSecurity>
  <Lines>34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eizmann Institute of Science</Company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CC</dc:creator>
  <cp:lastModifiedBy>Shelly Livne</cp:lastModifiedBy>
  <cp:revision>4</cp:revision>
  <dcterms:created xsi:type="dcterms:W3CDTF">2025-06-22T12:45:00Z</dcterms:created>
  <dcterms:modified xsi:type="dcterms:W3CDTF">2025-06-22T12:45:00Z</dcterms:modified>
</cp:coreProperties>
</file>